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8874F" w14:textId="7DCE4EC1" w:rsidR="00DF0075" w:rsidRPr="009B2483" w:rsidRDefault="00DF0075" w:rsidP="009B2483">
      <w:pPr>
        <w:pStyle w:val="Heading2"/>
        <w:spacing w:after="240"/>
        <w:rPr>
          <w:color w:val="auto"/>
          <w:sz w:val="22"/>
          <w:szCs w:val="22"/>
        </w:rPr>
      </w:pPr>
      <w:r w:rsidRPr="00781A26">
        <w:rPr>
          <w:noProof/>
          <w:color w:val="auto"/>
          <w:sz w:val="22"/>
          <w:szCs w:val="22"/>
          <w:lang w:val="en-US"/>
        </w:rPr>
        <mc:AlternateContent>
          <mc:Choice Requires="wps">
            <w:drawing>
              <wp:anchor distT="91440" distB="91440" distL="114300" distR="114300" simplePos="0" relativeHeight="251663872" behindDoc="0" locked="0" layoutInCell="1" allowOverlap="1" wp14:anchorId="5D613838" wp14:editId="5ECCF969">
                <wp:simplePos x="0" y="0"/>
                <wp:positionH relativeFrom="margin">
                  <wp:posOffset>-76200</wp:posOffset>
                </wp:positionH>
                <wp:positionV relativeFrom="paragraph">
                  <wp:posOffset>386715</wp:posOffset>
                </wp:positionV>
                <wp:extent cx="6924675" cy="923925"/>
                <wp:effectExtent l="0" t="0" r="9525" b="9525"/>
                <wp:wrapTopAndBottom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4675" cy="923925"/>
                        </a:xfrm>
                        <a:prstGeom prst="rect">
                          <a:avLst/>
                        </a:prstGeom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7F8CBCD1" w14:textId="6B669CD6" w:rsidR="00DF0075" w:rsidRPr="00F87CFA" w:rsidRDefault="00DF0075" w:rsidP="00DF0075">
                            <w:pPr>
                              <w:pBdr>
                                <w:top w:val="single" w:sz="24" w:space="8" w:color="3DDB5C" w:themeColor="accent1"/>
                                <w:bottom w:val="single" w:sz="24" w:space="8" w:color="3DDB5C" w:themeColor="accent1"/>
                              </w:pBdr>
                              <w:spacing w:after="0"/>
                            </w:pPr>
                            <w:r w:rsidRPr="00E143AF">
                              <w:rPr>
                                <w:i/>
                                <w:iCs/>
                              </w:rPr>
                              <w:t xml:space="preserve">George Alexander was a man who created a formidable legacy, guided by the values of determination, hard work, ingenuity, and modesty. </w:t>
                            </w:r>
                            <w:r w:rsidRPr="00F87CFA">
                              <w:t>The</w:t>
                            </w:r>
                            <w:r w:rsidRPr="00E143AF">
                              <w:rPr>
                                <w:i/>
                                <w:iCs/>
                              </w:rPr>
                              <w:t xml:space="preserve"> Personal Statement </w:t>
                            </w:r>
                            <w:r w:rsidR="002E6976" w:rsidRPr="00F87CFA">
                              <w:t>explains</w:t>
                            </w:r>
                            <w:r w:rsidRPr="00F87CFA">
                              <w:t xml:space="preserve"> </w:t>
                            </w:r>
                            <w:r w:rsidR="002E6976" w:rsidRPr="00F87CFA">
                              <w:t xml:space="preserve">your goals and aspirations and demonstrates how </w:t>
                            </w:r>
                            <w:r w:rsidRPr="00F87CFA">
                              <w:t xml:space="preserve">your past experiences </w:t>
                            </w:r>
                            <w:r w:rsidR="002E6976" w:rsidRPr="00F87CFA">
                              <w:t xml:space="preserve">and actions </w:t>
                            </w:r>
                            <w:r w:rsidRPr="00F87CFA">
                              <w:t xml:space="preserve">qualify you for a GAF scholarship. </w:t>
                            </w:r>
                            <w:r w:rsidR="002E6976" w:rsidRPr="00F87CFA">
                              <w:t>Please l</w:t>
                            </w:r>
                            <w:r w:rsidRPr="00F87CFA">
                              <w:t xml:space="preserve">imit each response to </w:t>
                            </w:r>
                            <w:r w:rsidRPr="00F87CFA">
                              <w:rPr>
                                <w:b/>
                                <w:bCs/>
                              </w:rPr>
                              <w:t>100 words or less</w:t>
                            </w:r>
                            <w:r w:rsidRPr="00F87CFA"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6138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pt;margin-top:30.45pt;width:545.25pt;height:72.75pt;z-index:25166387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" fillcolor="white [3201]" stroked="f">
                <v:textbox>
                  <w:txbxContent>
                    <w:p w14:paraId="7F8CBCD1" w14:textId="6B669CD6" w:rsidR="00DF0075" w:rsidRPr="00F87CFA" w:rsidRDefault="00DF0075" w:rsidP="00DF0075">
                      <w:pPr>
                        <w:pBdr>
                          <w:top w:val="single" w:sz="24" w:space="8" w:color="3DDB5C" w:themeColor="accent1"/>
                          <w:bottom w:val="single" w:sz="24" w:space="8" w:color="3DDB5C" w:themeColor="accent1"/>
                        </w:pBdr>
                        <w:spacing w:after="0"/>
                      </w:pPr>
                      <w:r w:rsidRPr="00E143AF">
                        <w:rPr>
                          <w:i/>
                          <w:iCs/>
                        </w:rPr>
                        <w:t xml:space="preserve">George Alexander was a man who created a formidable legacy, guided by the values of determination, hard work, ingenuity, and modesty. </w:t>
                      </w:r>
                      <w:r w:rsidRPr="00F87CFA">
                        <w:t>The</w:t>
                      </w:r>
                      <w:r w:rsidRPr="00E143AF">
                        <w:rPr>
                          <w:i/>
                          <w:iCs/>
                        </w:rPr>
                        <w:t xml:space="preserve"> Personal Statement </w:t>
                      </w:r>
                      <w:r w:rsidR="002E6976" w:rsidRPr="00F87CFA">
                        <w:t>explains</w:t>
                      </w:r>
                      <w:r w:rsidRPr="00F87CFA">
                        <w:t xml:space="preserve"> </w:t>
                      </w:r>
                      <w:r w:rsidR="002E6976" w:rsidRPr="00F87CFA">
                        <w:t xml:space="preserve">your goals and aspirations and demonstrates how </w:t>
                      </w:r>
                      <w:r w:rsidRPr="00F87CFA">
                        <w:t xml:space="preserve">your past experiences </w:t>
                      </w:r>
                      <w:r w:rsidR="002E6976" w:rsidRPr="00F87CFA">
                        <w:t xml:space="preserve">and actions </w:t>
                      </w:r>
                      <w:r w:rsidRPr="00F87CFA">
                        <w:t xml:space="preserve">qualify you for a GAF scholarship. </w:t>
                      </w:r>
                      <w:r w:rsidR="002E6976" w:rsidRPr="00F87CFA">
                        <w:t>Please l</w:t>
                      </w:r>
                      <w:r w:rsidRPr="00F87CFA">
                        <w:t xml:space="preserve">imit each response to </w:t>
                      </w:r>
                      <w:r w:rsidRPr="00F87CFA">
                        <w:rPr>
                          <w:b/>
                          <w:bCs/>
                        </w:rPr>
                        <w:t>100 words or less</w:t>
                      </w:r>
                      <w:r w:rsidRPr="00F87CFA">
                        <w:t xml:space="preserve">.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1ECD877" w14:textId="3D879FC1" w:rsidR="005756E5" w:rsidRPr="00FE659E" w:rsidRDefault="00E72890" w:rsidP="003E3FB7">
      <w:pPr>
        <w:pStyle w:val="Heading1"/>
        <w:rPr>
          <w:color w:val="auto"/>
          <w:sz w:val="28"/>
          <w:szCs w:val="28"/>
        </w:rPr>
      </w:pPr>
      <w:r w:rsidRPr="00647A5E">
        <w:rPr>
          <w:color w:val="auto"/>
          <w:sz w:val="28"/>
          <w:szCs w:val="28"/>
        </w:rPr>
        <w:t xml:space="preserve">Your Values </w:t>
      </w:r>
    </w:p>
    <w:p w14:paraId="6F8B8B0D" w14:textId="05806358" w:rsidR="00DD2ADF" w:rsidRDefault="005756E5" w:rsidP="00E72890">
      <w:pPr>
        <w:rPr>
          <w:rStyle w:val="Emphasis"/>
        </w:rPr>
      </w:pPr>
      <w:r w:rsidRPr="0FA87EDE">
        <w:rPr>
          <w:rStyle w:val="Emphasis"/>
        </w:rPr>
        <w:t xml:space="preserve">Values </w:t>
      </w:r>
      <w:r w:rsidR="00317642">
        <w:rPr>
          <w:rStyle w:val="Emphasis"/>
        </w:rPr>
        <w:t xml:space="preserve">are </w:t>
      </w:r>
      <w:r w:rsidR="00AC6EC8">
        <w:rPr>
          <w:rStyle w:val="Emphasis"/>
        </w:rPr>
        <w:t xml:space="preserve">qualities and behaviours that </w:t>
      </w:r>
      <w:r w:rsidR="00E72890" w:rsidRPr="0FA87EDE">
        <w:rPr>
          <w:rStyle w:val="Emphasis"/>
        </w:rPr>
        <w:t xml:space="preserve">form the basis of who </w:t>
      </w:r>
      <w:r w:rsidR="009A5E96">
        <w:rPr>
          <w:rStyle w:val="Emphasis"/>
        </w:rPr>
        <w:t>we</w:t>
      </w:r>
      <w:r w:rsidR="00E72890" w:rsidRPr="0FA87EDE">
        <w:rPr>
          <w:rStyle w:val="Emphasis"/>
        </w:rPr>
        <w:t xml:space="preserve"> are</w:t>
      </w:r>
      <w:r w:rsidR="00A13F2C">
        <w:rPr>
          <w:rStyle w:val="Emphasis"/>
        </w:rPr>
        <w:t>.</w:t>
      </w:r>
      <w:r w:rsidR="00185942">
        <w:rPr>
          <w:rStyle w:val="Emphasis"/>
        </w:rPr>
        <w:t xml:space="preserve"> </w:t>
      </w:r>
      <w:r w:rsidR="00981ABA">
        <w:rPr>
          <w:rStyle w:val="Emphasis"/>
        </w:rPr>
        <w:t>Much l</w:t>
      </w:r>
      <w:r w:rsidR="00096E99">
        <w:rPr>
          <w:rStyle w:val="Emphasis"/>
        </w:rPr>
        <w:t>ike a compass</w:t>
      </w:r>
      <w:r w:rsidR="00981ABA">
        <w:rPr>
          <w:rStyle w:val="Emphasis"/>
        </w:rPr>
        <w:t>,</w:t>
      </w:r>
      <w:r w:rsidR="00096E99">
        <w:rPr>
          <w:rStyle w:val="Emphasis"/>
        </w:rPr>
        <w:t xml:space="preserve"> </w:t>
      </w:r>
      <w:r w:rsidR="00593D1E">
        <w:rPr>
          <w:rStyle w:val="Emphasis"/>
        </w:rPr>
        <w:t>your</w:t>
      </w:r>
      <w:r w:rsidR="00655F8B">
        <w:rPr>
          <w:rStyle w:val="Emphasis"/>
        </w:rPr>
        <w:t xml:space="preserve"> values </w:t>
      </w:r>
      <w:r w:rsidR="00E72890" w:rsidRPr="0FA87EDE">
        <w:rPr>
          <w:rStyle w:val="Emphasis"/>
        </w:rPr>
        <w:t xml:space="preserve">guide </w:t>
      </w:r>
      <w:r w:rsidR="00F82AE2">
        <w:rPr>
          <w:rStyle w:val="Emphasis"/>
        </w:rPr>
        <w:t xml:space="preserve">you through </w:t>
      </w:r>
      <w:r w:rsidR="00E72890" w:rsidRPr="0FA87EDE">
        <w:rPr>
          <w:rStyle w:val="Emphasis"/>
        </w:rPr>
        <w:t>life</w:t>
      </w:r>
      <w:r w:rsidR="009A5E96">
        <w:rPr>
          <w:rStyle w:val="Emphasis"/>
        </w:rPr>
        <w:t xml:space="preserve">, defining how </w:t>
      </w:r>
      <w:r w:rsidR="006E13D9">
        <w:rPr>
          <w:rStyle w:val="Emphasis"/>
        </w:rPr>
        <w:t>you treat</w:t>
      </w:r>
      <w:r w:rsidR="001B019C">
        <w:rPr>
          <w:rStyle w:val="Emphasis"/>
        </w:rPr>
        <w:t xml:space="preserve"> others</w:t>
      </w:r>
      <w:r w:rsidR="006E13D9">
        <w:rPr>
          <w:rStyle w:val="Emphasis"/>
        </w:rPr>
        <w:t>, yourself, and the world around you</w:t>
      </w:r>
      <w:r w:rsidR="00E72890" w:rsidRPr="0FA87EDE">
        <w:rPr>
          <w:rStyle w:val="Emphasis"/>
        </w:rPr>
        <w:t xml:space="preserve">. </w:t>
      </w:r>
    </w:p>
    <w:p w14:paraId="2F32AFD0" w14:textId="31D59364" w:rsidR="004F4412" w:rsidRPr="00E143AF" w:rsidRDefault="09278ACA" w:rsidP="00E72890">
      <w:pPr>
        <w:rPr>
          <w:rStyle w:val="Emphasis"/>
          <w:i w:val="0"/>
          <w:iCs w:val="0"/>
        </w:rPr>
      </w:pPr>
      <w:r w:rsidRPr="00E143AF">
        <w:rPr>
          <w:rStyle w:val="Emphasis"/>
          <w:i w:val="0"/>
          <w:iCs w:val="0"/>
        </w:rPr>
        <w:t xml:space="preserve">Please </w:t>
      </w:r>
      <w:r w:rsidR="00F043F4">
        <w:rPr>
          <w:rStyle w:val="Emphasis"/>
          <w:i w:val="0"/>
          <w:iCs w:val="0"/>
        </w:rPr>
        <w:t xml:space="preserve">identify </w:t>
      </w:r>
      <w:r w:rsidR="002B7009">
        <w:rPr>
          <w:rStyle w:val="Emphasis"/>
          <w:i w:val="0"/>
          <w:iCs w:val="0"/>
        </w:rPr>
        <w:t>a</w:t>
      </w:r>
      <w:r w:rsidR="00F043F4">
        <w:rPr>
          <w:rStyle w:val="Emphasis"/>
          <w:i w:val="0"/>
          <w:iCs w:val="0"/>
        </w:rPr>
        <w:t xml:space="preserve"> core </w:t>
      </w:r>
      <w:r w:rsidR="002B7009">
        <w:rPr>
          <w:rStyle w:val="Emphasis"/>
          <w:i w:val="0"/>
          <w:iCs w:val="0"/>
        </w:rPr>
        <w:t>value</w:t>
      </w:r>
      <w:r w:rsidR="00E72890" w:rsidRPr="00E143AF">
        <w:rPr>
          <w:rStyle w:val="Emphasis"/>
          <w:i w:val="0"/>
          <w:iCs w:val="0"/>
        </w:rPr>
        <w:t xml:space="preserve"> that</w:t>
      </w:r>
      <w:r w:rsidR="2C9C7F3B" w:rsidRPr="00E143AF">
        <w:rPr>
          <w:rStyle w:val="Emphasis"/>
          <w:i w:val="0"/>
          <w:iCs w:val="0"/>
        </w:rPr>
        <w:t xml:space="preserve"> </w:t>
      </w:r>
      <w:r w:rsidR="002B7009">
        <w:rPr>
          <w:rStyle w:val="Emphasis"/>
          <w:i w:val="0"/>
          <w:iCs w:val="0"/>
        </w:rPr>
        <w:t xml:space="preserve">helps ground you and </w:t>
      </w:r>
      <w:r w:rsidR="00E72890" w:rsidRPr="00E143AF">
        <w:rPr>
          <w:rStyle w:val="Emphasis"/>
          <w:i w:val="0"/>
          <w:iCs w:val="0"/>
        </w:rPr>
        <w:t>guide your actions</w:t>
      </w:r>
      <w:r w:rsidR="007C50D2">
        <w:rPr>
          <w:rStyle w:val="Emphasis"/>
          <w:i w:val="0"/>
          <w:iCs w:val="0"/>
        </w:rPr>
        <w:t xml:space="preserve"> and decisions through life</w:t>
      </w:r>
      <w:r w:rsidR="003A4DDF" w:rsidRPr="00E143AF">
        <w:rPr>
          <w:rStyle w:val="Emphasis"/>
          <w:i w:val="0"/>
          <w:iCs w:val="0"/>
        </w:rPr>
        <w:t xml:space="preserve">. </w:t>
      </w:r>
    </w:p>
    <w:p w14:paraId="2F6D7827" w14:textId="464C7C65" w:rsidR="004F4412" w:rsidRPr="003E3FB7" w:rsidRDefault="00F043F4" w:rsidP="00E72890">
      <w:p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Core </w:t>
      </w:r>
      <w:r w:rsidR="003E3FB7" w:rsidRPr="003E3FB7">
        <w:rPr>
          <w:rFonts w:asciiTheme="majorHAnsi" w:hAnsiTheme="majorHAnsi" w:cstheme="majorHAnsi"/>
          <w:b/>
          <w:bCs/>
        </w:rPr>
        <w:t xml:space="preserve">Value: </w:t>
      </w:r>
      <w:sdt>
        <w:sdtPr>
          <w:rPr>
            <w:rStyle w:val="FormText"/>
          </w:rPr>
          <w:id w:val="1056976179"/>
          <w:placeholder>
            <w:docPart w:val="011CE10D9A2E4C1EBD19F4A67A6F5C69"/>
          </w:placeholder>
          <w:showingPlcHdr/>
          <w15:appearance w15:val="hidden"/>
          <w:text/>
        </w:sdtPr>
        <w:sdtEndPr>
          <w:rPr>
            <w:rStyle w:val="DefaultParagraphFont"/>
            <w:rFonts w:asciiTheme="minorHAnsi" w:hAnsiTheme="minorHAnsi" w:cstheme="majorHAnsi"/>
            <w:b/>
            <w:bCs/>
          </w:rPr>
        </w:sdtEndPr>
        <w:sdtContent>
          <w:r w:rsidR="004F4412"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sdtContent>
      </w:sdt>
    </w:p>
    <w:p w14:paraId="1FBE4B10" w14:textId="47D81DDD" w:rsidR="004F4412" w:rsidRPr="003E3FB7" w:rsidRDefault="00051B39" w:rsidP="00E72890">
      <w:p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Explain what </w:t>
      </w:r>
      <w:r w:rsidR="003E3FB7" w:rsidRPr="003E3FB7">
        <w:rPr>
          <w:rFonts w:asciiTheme="majorHAnsi" w:hAnsiTheme="majorHAnsi" w:cstheme="majorHAnsi"/>
          <w:b/>
          <w:bCs/>
        </w:rPr>
        <w:t xml:space="preserve">this value </w:t>
      </w:r>
      <w:r>
        <w:rPr>
          <w:rFonts w:asciiTheme="majorHAnsi" w:hAnsiTheme="majorHAnsi" w:cstheme="majorHAnsi"/>
          <w:b/>
          <w:bCs/>
        </w:rPr>
        <w:t>means</w:t>
      </w:r>
      <w:r w:rsidR="003E3FB7" w:rsidRPr="003E3FB7">
        <w:rPr>
          <w:rFonts w:asciiTheme="majorHAnsi" w:hAnsiTheme="majorHAnsi" w:cstheme="majorHAnsi"/>
          <w:b/>
          <w:bCs/>
        </w:rPr>
        <w:t xml:space="preserve"> to you: </w:t>
      </w:r>
      <w:sdt>
        <w:sdtPr>
          <w:rPr>
            <w:rStyle w:val="FormText"/>
          </w:rPr>
          <w:id w:val="1913884927"/>
          <w:placeholder>
            <w:docPart w:val="3FDCB10F8F914440A22FBBD6AAD04398"/>
          </w:placeholder>
          <w:showingPlcHdr/>
          <w15:appearance w15:val="hidden"/>
          <w:text/>
        </w:sdtPr>
        <w:sdtEndPr>
          <w:rPr>
            <w:rStyle w:val="DefaultParagraphFont"/>
            <w:rFonts w:asciiTheme="minorHAnsi" w:hAnsiTheme="minorHAnsi" w:cstheme="majorHAnsi"/>
            <w:b/>
            <w:bCs/>
          </w:rPr>
        </w:sdtEndPr>
        <w:sdtContent>
          <w:r w:rsidR="003E3FB7"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sdtContent>
      </w:sdt>
    </w:p>
    <w:p w14:paraId="4C7B2864" w14:textId="36BA34EA" w:rsidR="00E72890" w:rsidRPr="00647A5E" w:rsidRDefault="00E72890" w:rsidP="003E3FB7">
      <w:pPr>
        <w:pStyle w:val="Heading1"/>
        <w:rPr>
          <w:color w:val="auto"/>
          <w:sz w:val="28"/>
          <w:szCs w:val="28"/>
        </w:rPr>
      </w:pPr>
      <w:r w:rsidRPr="00647A5E">
        <w:rPr>
          <w:color w:val="auto"/>
          <w:sz w:val="28"/>
          <w:szCs w:val="28"/>
        </w:rPr>
        <w:t>Your Vision</w:t>
      </w:r>
    </w:p>
    <w:p w14:paraId="2BC9619E" w14:textId="25128006" w:rsidR="00E72890" w:rsidRPr="00647A5E" w:rsidRDefault="00E72890" w:rsidP="00647A5E">
      <w:pPr>
        <w:spacing w:after="0"/>
        <w:rPr>
          <w:rFonts w:asciiTheme="majorHAnsi" w:hAnsiTheme="majorHAnsi" w:cstheme="majorHAnsi"/>
          <w:b/>
          <w:bCs/>
        </w:rPr>
      </w:pPr>
      <w:r w:rsidRPr="00647A5E">
        <w:rPr>
          <w:rFonts w:asciiTheme="majorHAnsi" w:hAnsiTheme="majorHAnsi" w:cstheme="majorHAnsi"/>
          <w:b/>
          <w:bCs/>
        </w:rPr>
        <w:t xml:space="preserve">What </w:t>
      </w:r>
      <w:r w:rsidR="007C50D2">
        <w:rPr>
          <w:rFonts w:asciiTheme="majorHAnsi" w:hAnsiTheme="majorHAnsi" w:cstheme="majorHAnsi"/>
          <w:b/>
          <w:bCs/>
        </w:rPr>
        <w:t>are your long-term aspirations</w:t>
      </w:r>
      <w:r w:rsidRPr="00647A5E">
        <w:rPr>
          <w:rFonts w:asciiTheme="majorHAnsi" w:hAnsiTheme="majorHAnsi" w:cstheme="majorHAnsi"/>
          <w:b/>
          <w:bCs/>
        </w:rPr>
        <w:t>?</w:t>
      </w:r>
    </w:p>
    <w:sdt>
      <w:sdtPr>
        <w:rPr>
          <w:rStyle w:val="FormText"/>
        </w:rPr>
        <w:id w:val="-10226758"/>
        <w:placeholder>
          <w:docPart w:val="23661D87BB3F40838E98A37B9351AC01"/>
        </w:placeholder>
        <w:showingPlcHdr/>
        <w15:appearance w15:val="hidden"/>
      </w:sdtPr>
      <w:sdtEndPr>
        <w:rPr>
          <w:rStyle w:val="DefaultParagraphFont"/>
          <w:rFonts w:asciiTheme="minorHAnsi" w:hAnsiTheme="minorHAnsi" w:cstheme="majorBidi"/>
        </w:rPr>
      </w:sdtEndPr>
      <w:sdtContent>
        <w:p w14:paraId="42E81208" w14:textId="43E39BBF" w:rsidR="00E72890" w:rsidRPr="004F4412" w:rsidRDefault="003E3FB7" w:rsidP="00E72890">
          <w:pPr>
            <w:rPr>
              <w:rFonts w:asciiTheme="majorHAnsi" w:hAnsiTheme="majorHAnsi" w:cstheme="majorHAnsi"/>
            </w:rPr>
          </w:pPr>
          <w:r w:rsidRPr="004166DC">
            <w:rPr>
              <w:rStyle w:val="PlaceholderText"/>
            </w:rPr>
            <w:t>Click or tap here to enter text.</w:t>
          </w:r>
        </w:p>
      </w:sdtContent>
    </w:sdt>
    <w:p w14:paraId="67B2A358" w14:textId="031AAF23" w:rsidR="00E72890" w:rsidRPr="00647A5E" w:rsidRDefault="00E72890" w:rsidP="00647A5E">
      <w:pPr>
        <w:spacing w:after="0"/>
        <w:rPr>
          <w:rFonts w:asciiTheme="majorHAnsi" w:hAnsiTheme="majorHAnsi" w:cstheme="majorHAnsi"/>
          <w:b/>
          <w:bCs/>
        </w:rPr>
      </w:pPr>
      <w:r w:rsidRPr="00647A5E">
        <w:rPr>
          <w:rFonts w:asciiTheme="majorHAnsi" w:hAnsiTheme="majorHAnsi" w:cstheme="majorHAnsi"/>
          <w:b/>
          <w:bCs/>
        </w:rPr>
        <w:t xml:space="preserve">How </w:t>
      </w:r>
      <w:r w:rsidR="00E277B7">
        <w:rPr>
          <w:rFonts w:asciiTheme="majorHAnsi" w:hAnsiTheme="majorHAnsi" w:cstheme="majorHAnsi"/>
          <w:b/>
          <w:bCs/>
        </w:rPr>
        <w:t>will</w:t>
      </w:r>
      <w:r w:rsidRPr="00647A5E">
        <w:rPr>
          <w:rFonts w:asciiTheme="majorHAnsi" w:hAnsiTheme="majorHAnsi" w:cstheme="majorHAnsi"/>
          <w:b/>
          <w:bCs/>
        </w:rPr>
        <w:t xml:space="preserve"> </w:t>
      </w:r>
      <w:r w:rsidR="00051B39">
        <w:rPr>
          <w:rFonts w:asciiTheme="majorHAnsi" w:hAnsiTheme="majorHAnsi" w:cstheme="majorHAnsi"/>
          <w:b/>
          <w:bCs/>
        </w:rPr>
        <w:t xml:space="preserve">your chosen </w:t>
      </w:r>
      <w:r w:rsidR="00DA0042">
        <w:rPr>
          <w:rFonts w:asciiTheme="majorHAnsi" w:hAnsiTheme="majorHAnsi" w:cstheme="majorHAnsi"/>
          <w:b/>
          <w:bCs/>
        </w:rPr>
        <w:t>degree</w:t>
      </w:r>
      <w:r w:rsidRPr="00647A5E">
        <w:rPr>
          <w:rFonts w:asciiTheme="majorHAnsi" w:hAnsiTheme="majorHAnsi" w:cstheme="majorHAnsi"/>
          <w:b/>
          <w:bCs/>
        </w:rPr>
        <w:t xml:space="preserve"> help you </w:t>
      </w:r>
      <w:r w:rsidR="00E277B7">
        <w:rPr>
          <w:rFonts w:asciiTheme="majorHAnsi" w:hAnsiTheme="majorHAnsi" w:cstheme="majorHAnsi"/>
          <w:b/>
          <w:bCs/>
        </w:rPr>
        <w:t>realise</w:t>
      </w:r>
      <w:r w:rsidR="004E13A9">
        <w:rPr>
          <w:rFonts w:asciiTheme="majorHAnsi" w:hAnsiTheme="majorHAnsi" w:cstheme="majorHAnsi"/>
          <w:b/>
          <w:bCs/>
        </w:rPr>
        <w:t xml:space="preserve"> </w:t>
      </w:r>
      <w:r w:rsidRPr="00647A5E">
        <w:rPr>
          <w:rFonts w:asciiTheme="majorHAnsi" w:hAnsiTheme="majorHAnsi" w:cstheme="majorHAnsi"/>
          <w:b/>
          <w:bCs/>
        </w:rPr>
        <w:t>this vision?</w:t>
      </w:r>
    </w:p>
    <w:sdt>
      <w:sdtPr>
        <w:rPr>
          <w:rStyle w:val="FormText"/>
        </w:rPr>
        <w:id w:val="-1433505615"/>
        <w:placeholder>
          <w:docPart w:val="D03D2DC31E584FC294F585570F57856B"/>
        </w:placeholder>
        <w:showingPlcHdr/>
        <w15:appearance w15:val="hidden"/>
      </w:sdtPr>
      <w:sdtEndPr>
        <w:rPr>
          <w:rStyle w:val="DefaultParagraphFont"/>
          <w:rFonts w:asciiTheme="minorHAnsi" w:hAnsiTheme="minorHAnsi" w:cstheme="majorBidi"/>
        </w:rPr>
      </w:sdtEndPr>
      <w:sdtContent>
        <w:p w14:paraId="50BEBCF1" w14:textId="77777777" w:rsidR="003E3FB7" w:rsidRPr="004F4412" w:rsidRDefault="003E3FB7" w:rsidP="003E3FB7">
          <w:pPr>
            <w:rPr>
              <w:rFonts w:asciiTheme="majorHAnsi" w:hAnsiTheme="majorHAnsi" w:cstheme="majorHAnsi"/>
            </w:rPr>
          </w:pPr>
          <w:r w:rsidRPr="004166DC">
            <w:rPr>
              <w:rStyle w:val="PlaceholderText"/>
            </w:rPr>
            <w:t>Click or tap here to enter text.</w:t>
          </w:r>
        </w:p>
      </w:sdtContent>
    </w:sdt>
    <w:p w14:paraId="30C3D733" w14:textId="0D1D3118" w:rsidR="00E72890" w:rsidRPr="00647A5E" w:rsidRDefault="00E72890" w:rsidP="0FA87EDE">
      <w:pPr>
        <w:spacing w:after="0"/>
        <w:rPr>
          <w:rFonts w:asciiTheme="majorHAnsi" w:hAnsiTheme="majorHAnsi" w:cstheme="majorBidi"/>
          <w:b/>
          <w:bCs/>
        </w:rPr>
      </w:pPr>
      <w:r w:rsidRPr="0FA87EDE">
        <w:rPr>
          <w:rFonts w:asciiTheme="majorHAnsi" w:hAnsiTheme="majorHAnsi" w:cstheme="majorBidi"/>
          <w:b/>
          <w:bCs/>
        </w:rPr>
        <w:t xml:space="preserve">What </w:t>
      </w:r>
      <w:r w:rsidR="00E277B7">
        <w:rPr>
          <w:rFonts w:asciiTheme="majorHAnsi" w:hAnsiTheme="majorHAnsi" w:cstheme="majorBidi"/>
          <w:b/>
          <w:bCs/>
        </w:rPr>
        <w:t xml:space="preserve">short-term goals </w:t>
      </w:r>
      <w:r w:rsidR="000D777C">
        <w:rPr>
          <w:rFonts w:asciiTheme="majorHAnsi" w:hAnsiTheme="majorHAnsi" w:cstheme="majorBidi"/>
          <w:b/>
          <w:bCs/>
        </w:rPr>
        <w:t xml:space="preserve">have you set yourself </w:t>
      </w:r>
      <w:r w:rsidR="00DA0042">
        <w:rPr>
          <w:rFonts w:asciiTheme="majorHAnsi" w:hAnsiTheme="majorHAnsi" w:cstheme="majorBidi"/>
          <w:b/>
          <w:bCs/>
        </w:rPr>
        <w:t>for the next three years</w:t>
      </w:r>
      <w:r w:rsidRPr="0FA87EDE">
        <w:rPr>
          <w:rFonts w:asciiTheme="majorHAnsi" w:hAnsiTheme="majorHAnsi" w:cstheme="majorBidi"/>
          <w:b/>
          <w:bCs/>
        </w:rPr>
        <w:t>?</w:t>
      </w:r>
    </w:p>
    <w:sdt>
      <w:sdtPr>
        <w:rPr>
          <w:rStyle w:val="FormText"/>
        </w:rPr>
        <w:id w:val="-72821493"/>
        <w:placeholder>
          <w:docPart w:val="347F3D7E2D0444DC8C9ACC4E070531AC"/>
        </w:placeholder>
        <w:showingPlcHdr/>
        <w15:appearance w15:val="hidden"/>
      </w:sdtPr>
      <w:sdtEndPr>
        <w:rPr>
          <w:rStyle w:val="DefaultParagraphFont"/>
          <w:rFonts w:asciiTheme="minorHAnsi" w:hAnsiTheme="minorHAnsi" w:cstheme="majorBidi"/>
        </w:rPr>
      </w:sdtEndPr>
      <w:sdtContent>
        <w:p w14:paraId="36C4BC96" w14:textId="77777777" w:rsidR="003E3FB7" w:rsidRPr="004F4412" w:rsidRDefault="003E3FB7" w:rsidP="003E3FB7">
          <w:pPr>
            <w:rPr>
              <w:rFonts w:asciiTheme="majorHAnsi" w:hAnsiTheme="majorHAnsi" w:cstheme="majorHAnsi"/>
            </w:rPr>
          </w:pPr>
          <w:r w:rsidRPr="004166DC">
            <w:rPr>
              <w:rStyle w:val="PlaceholderText"/>
            </w:rPr>
            <w:t>Click or tap here to enter text.</w:t>
          </w:r>
        </w:p>
      </w:sdtContent>
    </w:sdt>
    <w:p w14:paraId="6FBAF82C" w14:textId="1C5AA023" w:rsidR="005756E5" w:rsidRPr="00647A5E" w:rsidRDefault="00E72890" w:rsidP="00647A5E">
      <w:pPr>
        <w:pStyle w:val="Heading1"/>
        <w:rPr>
          <w:color w:val="auto"/>
          <w:sz w:val="28"/>
          <w:szCs w:val="28"/>
        </w:rPr>
      </w:pPr>
      <w:r w:rsidRPr="00647A5E">
        <w:rPr>
          <w:color w:val="auto"/>
          <w:sz w:val="28"/>
          <w:szCs w:val="28"/>
        </w:rPr>
        <w:t>Your Legacy</w:t>
      </w:r>
    </w:p>
    <w:p w14:paraId="5EDAAA4C" w14:textId="473E4FE4" w:rsidR="0093760C" w:rsidRDefault="00E3074E" w:rsidP="00E72890">
      <w:pPr>
        <w:rPr>
          <w:rStyle w:val="Emphasis"/>
        </w:rPr>
      </w:pPr>
      <w:r>
        <w:rPr>
          <w:rStyle w:val="Emphasis"/>
        </w:rPr>
        <w:t>Your values</w:t>
      </w:r>
      <w:r w:rsidR="000E070C">
        <w:rPr>
          <w:rStyle w:val="Emphasis"/>
        </w:rPr>
        <w:t>, goals and</w:t>
      </w:r>
      <w:r>
        <w:rPr>
          <w:rStyle w:val="Emphasis"/>
        </w:rPr>
        <w:t xml:space="preserve"> </w:t>
      </w:r>
      <w:r w:rsidR="006813DE">
        <w:rPr>
          <w:rStyle w:val="Emphasis"/>
        </w:rPr>
        <w:t xml:space="preserve">behaviour </w:t>
      </w:r>
      <w:r w:rsidR="00D9159E">
        <w:rPr>
          <w:rStyle w:val="Emphasis"/>
        </w:rPr>
        <w:t>contribute to th</w:t>
      </w:r>
      <w:r w:rsidR="004F5569">
        <w:rPr>
          <w:rStyle w:val="Emphasis"/>
        </w:rPr>
        <w:t>e</w:t>
      </w:r>
      <w:r w:rsidR="00D9159E">
        <w:rPr>
          <w:rStyle w:val="Emphasis"/>
        </w:rPr>
        <w:t xml:space="preserve"> </w:t>
      </w:r>
      <w:r w:rsidR="00862E94">
        <w:rPr>
          <w:rStyle w:val="Emphasis"/>
        </w:rPr>
        <w:t>legacy</w:t>
      </w:r>
      <w:r w:rsidR="00C010A7">
        <w:rPr>
          <w:rStyle w:val="Emphasis"/>
        </w:rPr>
        <w:t xml:space="preserve"> </w:t>
      </w:r>
      <w:r w:rsidR="00F74D66">
        <w:rPr>
          <w:rStyle w:val="Emphasis"/>
        </w:rPr>
        <w:t xml:space="preserve">you </w:t>
      </w:r>
      <w:r w:rsidR="00C010A7">
        <w:rPr>
          <w:rStyle w:val="Emphasis"/>
        </w:rPr>
        <w:t>leave behind.</w:t>
      </w:r>
      <w:r w:rsidR="00366218">
        <w:rPr>
          <w:rStyle w:val="Emphasis"/>
        </w:rPr>
        <w:t xml:space="preserve"> </w:t>
      </w:r>
      <w:r w:rsidR="00EA58F9">
        <w:rPr>
          <w:rStyle w:val="Emphasis"/>
        </w:rPr>
        <w:t>W</w:t>
      </w:r>
      <w:r w:rsidR="000848C6">
        <w:rPr>
          <w:rStyle w:val="Emphasis"/>
        </w:rPr>
        <w:t>hether it’s a career or personal aspiration</w:t>
      </w:r>
      <w:r w:rsidR="00EA58F9">
        <w:rPr>
          <w:rStyle w:val="Emphasis"/>
        </w:rPr>
        <w:t xml:space="preserve">, </w:t>
      </w:r>
      <w:r w:rsidR="0032463F">
        <w:rPr>
          <w:rStyle w:val="Emphasis"/>
        </w:rPr>
        <w:t xml:space="preserve">tell us </w:t>
      </w:r>
      <w:r w:rsidR="00434446">
        <w:rPr>
          <w:rStyle w:val="Emphasis"/>
        </w:rPr>
        <w:t>how you wish to be remembered?</w:t>
      </w:r>
    </w:p>
    <w:sdt>
      <w:sdtPr>
        <w:rPr>
          <w:rStyle w:val="FormText"/>
        </w:rPr>
        <w:id w:val="-968435572"/>
        <w:placeholder>
          <w:docPart w:val="AFD817E9E7E04311879F929F16F69D0D"/>
        </w:placeholder>
        <w:showingPlcHdr/>
        <w15:appearance w15:val="hidden"/>
      </w:sdtPr>
      <w:sdtEndPr>
        <w:rPr>
          <w:rStyle w:val="DefaultParagraphFont"/>
          <w:rFonts w:asciiTheme="minorHAnsi" w:hAnsiTheme="minorHAnsi" w:cstheme="majorBidi"/>
        </w:rPr>
      </w:sdtEndPr>
      <w:sdtContent>
        <w:p w14:paraId="5DEA0A4E" w14:textId="59D2566D" w:rsidR="00647A5E" w:rsidRPr="00647A5E" w:rsidRDefault="00647A5E" w:rsidP="00E72890">
          <w:pPr>
            <w:rPr>
              <w:rStyle w:val="Emphasis"/>
              <w:rFonts w:asciiTheme="majorHAnsi" w:hAnsiTheme="majorHAnsi" w:cstheme="majorHAnsi"/>
              <w:i w:val="0"/>
              <w:iCs w:val="0"/>
            </w:rPr>
          </w:pPr>
          <w:r w:rsidRPr="004166DC">
            <w:rPr>
              <w:rStyle w:val="PlaceholderText"/>
            </w:rPr>
            <w:t>Click or tap here to enter text.</w:t>
          </w:r>
        </w:p>
      </w:sdtContent>
    </w:sdt>
    <w:sectPr w:rsidR="00647A5E" w:rsidRPr="00647A5E" w:rsidSect="00FE659E">
      <w:headerReference w:type="default" r:id="rId9"/>
      <w:pgSz w:w="11906" w:h="16838"/>
      <w:pgMar w:top="720" w:right="567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EE441" w14:textId="77777777" w:rsidR="00E617B3" w:rsidRDefault="00E617B3" w:rsidP="00DF0075">
      <w:pPr>
        <w:spacing w:after="0" w:line="240" w:lineRule="auto"/>
      </w:pPr>
      <w:r>
        <w:separator/>
      </w:r>
    </w:p>
  </w:endnote>
  <w:endnote w:type="continuationSeparator" w:id="0">
    <w:p w14:paraId="22267CC7" w14:textId="77777777" w:rsidR="00E617B3" w:rsidRDefault="00E617B3" w:rsidP="00DF0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B4F8A" w14:textId="77777777" w:rsidR="00E617B3" w:rsidRDefault="00E617B3" w:rsidP="00DF0075">
      <w:pPr>
        <w:spacing w:after="0" w:line="240" w:lineRule="auto"/>
      </w:pPr>
      <w:r>
        <w:separator/>
      </w:r>
    </w:p>
  </w:footnote>
  <w:footnote w:type="continuationSeparator" w:id="0">
    <w:p w14:paraId="6CB7F705" w14:textId="77777777" w:rsidR="00E617B3" w:rsidRDefault="00E617B3" w:rsidP="00DF00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96998" w14:textId="063D54A6" w:rsidR="00DF0075" w:rsidRPr="00DF0075" w:rsidRDefault="00DF0075" w:rsidP="00DF0075">
    <w:pPr>
      <w:pStyle w:val="Title"/>
      <w:jc w:val="right"/>
      <w:rPr>
        <w:sz w:val="36"/>
        <w:szCs w:val="36"/>
      </w:rPr>
    </w:pPr>
    <w:r w:rsidRPr="00DF0075">
      <w:rPr>
        <w:noProof/>
        <w:sz w:val="36"/>
        <w:szCs w:val="36"/>
      </w:rPr>
      <w:drawing>
        <wp:anchor distT="0" distB="0" distL="114300" distR="114300" simplePos="0" relativeHeight="251655680" behindDoc="1" locked="0" layoutInCell="1" allowOverlap="1" wp14:anchorId="4D1BF633" wp14:editId="3834F184">
          <wp:simplePos x="0" y="0"/>
          <wp:positionH relativeFrom="margin">
            <wp:align>left</wp:align>
          </wp:positionH>
          <wp:positionV relativeFrom="paragraph">
            <wp:posOffset>6985</wp:posOffset>
          </wp:positionV>
          <wp:extent cx="2714625" cy="642273"/>
          <wp:effectExtent l="0" t="0" r="0" b="5715"/>
          <wp:wrapTight wrapText="bothSides">
            <wp:wrapPolygon edited="0">
              <wp:start x="3335" y="0"/>
              <wp:lineTo x="758" y="2564"/>
              <wp:lineTo x="0" y="5128"/>
              <wp:lineTo x="0" y="15383"/>
              <wp:lineTo x="2577" y="20510"/>
              <wp:lineTo x="2577" y="21151"/>
              <wp:lineTo x="21069" y="21151"/>
              <wp:lineTo x="21373" y="20510"/>
              <wp:lineTo x="21373" y="2564"/>
              <wp:lineTo x="20766" y="0"/>
              <wp:lineTo x="3335" y="0"/>
            </wp:wrapPolygon>
          </wp:wrapTight>
          <wp:docPr id="6" name="Picture 6" descr="Ic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6422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31669">
      <w:rPr>
        <w:sz w:val="36"/>
        <w:szCs w:val="36"/>
      </w:rPr>
      <w:t xml:space="preserve">Values </w:t>
    </w:r>
    <w:r w:rsidRPr="00DF0075">
      <w:rPr>
        <w:sz w:val="36"/>
        <w:szCs w:val="36"/>
      </w:rPr>
      <w:t>Statement</w:t>
    </w:r>
  </w:p>
  <w:p w14:paraId="1DA91C83" w14:textId="77777777" w:rsidR="00DF0075" w:rsidRDefault="00DF007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jezsLSwNDQxMDdV0lEKTi0uzszPAykwqgUArajcGywAAAA="/>
  </w:docVars>
  <w:rsids>
    <w:rsidRoot w:val="00E72890"/>
    <w:rsid w:val="00043293"/>
    <w:rsid w:val="00051B39"/>
    <w:rsid w:val="000848C6"/>
    <w:rsid w:val="00096E99"/>
    <w:rsid w:val="000D777C"/>
    <w:rsid w:val="000E070C"/>
    <w:rsid w:val="00177900"/>
    <w:rsid w:val="00185942"/>
    <w:rsid w:val="001A6911"/>
    <w:rsid w:val="001B019C"/>
    <w:rsid w:val="001C462E"/>
    <w:rsid w:val="00224501"/>
    <w:rsid w:val="00231669"/>
    <w:rsid w:val="00270C04"/>
    <w:rsid w:val="002A5BBE"/>
    <w:rsid w:val="002B2EB9"/>
    <w:rsid w:val="002B7009"/>
    <w:rsid w:val="002D7451"/>
    <w:rsid w:val="002E6976"/>
    <w:rsid w:val="003027E7"/>
    <w:rsid w:val="00317642"/>
    <w:rsid w:val="0032463F"/>
    <w:rsid w:val="0034205D"/>
    <w:rsid w:val="00366218"/>
    <w:rsid w:val="003A4DDF"/>
    <w:rsid w:val="003B6F38"/>
    <w:rsid w:val="003C63CC"/>
    <w:rsid w:val="003E3455"/>
    <w:rsid w:val="003E3FB7"/>
    <w:rsid w:val="00434446"/>
    <w:rsid w:val="0044731E"/>
    <w:rsid w:val="00452D3E"/>
    <w:rsid w:val="004879EE"/>
    <w:rsid w:val="004E13A9"/>
    <w:rsid w:val="004E3894"/>
    <w:rsid w:val="004F4412"/>
    <w:rsid w:val="004F5569"/>
    <w:rsid w:val="005466A3"/>
    <w:rsid w:val="005756E5"/>
    <w:rsid w:val="0058568A"/>
    <w:rsid w:val="00593D1E"/>
    <w:rsid w:val="005E1A15"/>
    <w:rsid w:val="005F4EFC"/>
    <w:rsid w:val="00632406"/>
    <w:rsid w:val="00647A5E"/>
    <w:rsid w:val="00653303"/>
    <w:rsid w:val="00655F8B"/>
    <w:rsid w:val="006813DE"/>
    <w:rsid w:val="006853A9"/>
    <w:rsid w:val="006E13D9"/>
    <w:rsid w:val="007136D0"/>
    <w:rsid w:val="00770A43"/>
    <w:rsid w:val="00785A63"/>
    <w:rsid w:val="007C50D2"/>
    <w:rsid w:val="00806B2F"/>
    <w:rsid w:val="008349EE"/>
    <w:rsid w:val="00860C75"/>
    <w:rsid w:val="00862E94"/>
    <w:rsid w:val="008A5ECE"/>
    <w:rsid w:val="0093760C"/>
    <w:rsid w:val="00945E3D"/>
    <w:rsid w:val="00970BE7"/>
    <w:rsid w:val="00981ABA"/>
    <w:rsid w:val="009A5E96"/>
    <w:rsid w:val="009A76FE"/>
    <w:rsid w:val="009B2483"/>
    <w:rsid w:val="009F7C2A"/>
    <w:rsid w:val="00A13F2C"/>
    <w:rsid w:val="00A14BD4"/>
    <w:rsid w:val="00AC6EC8"/>
    <w:rsid w:val="00AE08FD"/>
    <w:rsid w:val="00AE72D9"/>
    <w:rsid w:val="00B0472A"/>
    <w:rsid w:val="00B30850"/>
    <w:rsid w:val="00B74B23"/>
    <w:rsid w:val="00B94FD5"/>
    <w:rsid w:val="00BC5AE4"/>
    <w:rsid w:val="00BD61A4"/>
    <w:rsid w:val="00BE6380"/>
    <w:rsid w:val="00C010A7"/>
    <w:rsid w:val="00C6721E"/>
    <w:rsid w:val="00C76433"/>
    <w:rsid w:val="00CA0922"/>
    <w:rsid w:val="00CB5ACB"/>
    <w:rsid w:val="00D23168"/>
    <w:rsid w:val="00D33F99"/>
    <w:rsid w:val="00D9159E"/>
    <w:rsid w:val="00DA0042"/>
    <w:rsid w:val="00DC5AE9"/>
    <w:rsid w:val="00DD2ADF"/>
    <w:rsid w:val="00DD5234"/>
    <w:rsid w:val="00DF0075"/>
    <w:rsid w:val="00E143AF"/>
    <w:rsid w:val="00E277B7"/>
    <w:rsid w:val="00E3074E"/>
    <w:rsid w:val="00E43DD1"/>
    <w:rsid w:val="00E56818"/>
    <w:rsid w:val="00E617B3"/>
    <w:rsid w:val="00E72890"/>
    <w:rsid w:val="00E84F94"/>
    <w:rsid w:val="00EA426A"/>
    <w:rsid w:val="00EA58F9"/>
    <w:rsid w:val="00F043F4"/>
    <w:rsid w:val="00F74D66"/>
    <w:rsid w:val="00F82AE2"/>
    <w:rsid w:val="00F87CFA"/>
    <w:rsid w:val="00FA7A96"/>
    <w:rsid w:val="00FE659E"/>
    <w:rsid w:val="09278ACA"/>
    <w:rsid w:val="0DFBBBC0"/>
    <w:rsid w:val="0FA87EDE"/>
    <w:rsid w:val="110A3338"/>
    <w:rsid w:val="16AAA1C5"/>
    <w:rsid w:val="2069ED56"/>
    <w:rsid w:val="283EF84C"/>
    <w:rsid w:val="2C9C7F3B"/>
    <w:rsid w:val="35E94D50"/>
    <w:rsid w:val="431E2EC3"/>
    <w:rsid w:val="4BB06569"/>
    <w:rsid w:val="512679BC"/>
    <w:rsid w:val="54B38295"/>
    <w:rsid w:val="67D54055"/>
    <w:rsid w:val="76377086"/>
    <w:rsid w:val="7C36B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0E342"/>
  <w15:chartTrackingRefBased/>
  <w15:docId w15:val="{7D730C0F-D343-44C6-9EE9-0B17065BA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3F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0B03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56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0B03D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44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5752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56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5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8568A"/>
    <w:rPr>
      <w:rFonts w:asciiTheme="majorHAnsi" w:eastAsiaTheme="majorEastAsia" w:hAnsiTheme="majorHAnsi" w:cstheme="majorBidi"/>
      <w:color w:val="20B03D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F4412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4F4412"/>
    <w:rPr>
      <w:rFonts w:asciiTheme="majorHAnsi" w:eastAsiaTheme="majorEastAsia" w:hAnsiTheme="majorHAnsi" w:cstheme="majorBidi"/>
      <w:color w:val="157528" w:themeColor="accent1" w:themeShade="7F"/>
      <w:sz w:val="24"/>
      <w:szCs w:val="24"/>
    </w:rPr>
  </w:style>
  <w:style w:type="character" w:customStyle="1" w:styleId="Style1">
    <w:name w:val="Style1"/>
    <w:basedOn w:val="DefaultParagraphFont"/>
    <w:uiPriority w:val="1"/>
    <w:rsid w:val="003E3FB7"/>
    <w:rPr>
      <w:rFonts w:asciiTheme="majorHAnsi" w:hAnsiTheme="majorHAnsi"/>
    </w:rPr>
  </w:style>
  <w:style w:type="character" w:customStyle="1" w:styleId="Style2">
    <w:name w:val="Style2"/>
    <w:basedOn w:val="DefaultParagraphFont"/>
    <w:uiPriority w:val="1"/>
    <w:rsid w:val="003E3FB7"/>
    <w:rPr>
      <w:rFonts w:asciiTheme="majorHAnsi" w:hAnsiTheme="majorHAnsi"/>
      <w:sz w:val="24"/>
    </w:rPr>
  </w:style>
  <w:style w:type="character" w:customStyle="1" w:styleId="FormText">
    <w:name w:val="Form Text"/>
    <w:basedOn w:val="DefaultParagraphFont"/>
    <w:uiPriority w:val="1"/>
    <w:rsid w:val="003E3FB7"/>
    <w:rPr>
      <w:rFonts w:asciiTheme="majorHAnsi" w:hAnsiTheme="majorHAnsi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E3FB7"/>
    <w:rPr>
      <w:rFonts w:asciiTheme="majorHAnsi" w:eastAsiaTheme="majorEastAsia" w:hAnsiTheme="majorHAnsi" w:cstheme="majorBidi"/>
      <w:color w:val="20B03D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3E3FB7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DF0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0075"/>
  </w:style>
  <w:style w:type="paragraph" w:styleId="Footer">
    <w:name w:val="footer"/>
    <w:basedOn w:val="Normal"/>
    <w:link w:val="FooterChar"/>
    <w:uiPriority w:val="99"/>
    <w:unhideWhenUsed/>
    <w:rsid w:val="00DF0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00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11CE10D9A2E4C1EBD19F4A67A6F5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79D77-DA7F-4ADA-B73F-A7A128951F2F}"/>
      </w:docPartPr>
      <w:docPartBody>
        <w:p w:rsidR="00AF2AF7" w:rsidRDefault="00AF2AF7" w:rsidP="00AF2AF7">
          <w:pPr>
            <w:pStyle w:val="011CE10D9A2E4C1EBD19F4A67A6F5C694"/>
          </w:pPr>
          <w:r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p>
      </w:docPartBody>
    </w:docPart>
    <w:docPart>
      <w:docPartPr>
        <w:name w:val="3FDCB10F8F914440A22FBBD6AAD043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3F6DC-A87E-4648-AEA5-D60DCB501C3F}"/>
      </w:docPartPr>
      <w:docPartBody>
        <w:p w:rsidR="00AF2AF7" w:rsidRDefault="00AF2AF7" w:rsidP="00AF2AF7">
          <w:pPr>
            <w:pStyle w:val="3FDCB10F8F914440A22FBBD6AAD043983"/>
          </w:pPr>
          <w:r w:rsidRPr="003E3FB7">
            <w:rPr>
              <w:rStyle w:val="PlaceholderText"/>
              <w:rFonts w:asciiTheme="majorHAnsi" w:hAnsiTheme="majorHAnsi" w:cstheme="majorHAnsi"/>
            </w:rPr>
            <w:t>Click or tap here to enter text.</w:t>
          </w:r>
        </w:p>
      </w:docPartBody>
    </w:docPart>
    <w:docPart>
      <w:docPartPr>
        <w:name w:val="D03D2DC31E584FC294F585570F578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D826E-CC38-489B-AD57-EDEC1B1E0CAD}"/>
      </w:docPartPr>
      <w:docPartBody>
        <w:p w:rsidR="00AF2AF7" w:rsidRDefault="00AF2AF7" w:rsidP="00AF2AF7">
          <w:pPr>
            <w:pStyle w:val="D03D2DC31E584FC294F585570F57856B1"/>
          </w:pPr>
          <w:r w:rsidRPr="004166D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7F3D7E2D0444DC8C9ACC4E070531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CC5AD-3830-444D-9BEA-E12BE1B438D5}"/>
      </w:docPartPr>
      <w:docPartBody>
        <w:p w:rsidR="00AF2AF7" w:rsidRDefault="00AF2AF7" w:rsidP="00AF2AF7">
          <w:pPr>
            <w:pStyle w:val="347F3D7E2D0444DC8C9ACC4E070531AC1"/>
          </w:pPr>
          <w:r w:rsidRPr="004166D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D817E9E7E04311879F929F16F69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B3496-1E60-435C-A0E6-D67B8A081B6A}"/>
      </w:docPartPr>
      <w:docPartBody>
        <w:p w:rsidR="00AF2AF7" w:rsidRDefault="00AF2AF7" w:rsidP="00AF2AF7">
          <w:pPr>
            <w:pStyle w:val="AFD817E9E7E04311879F929F16F69D0D1"/>
          </w:pPr>
          <w:r w:rsidRPr="004166D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661D87BB3F40838E98A37B9351A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63C113-D801-44AE-B675-F99A4CF449BB}"/>
      </w:docPartPr>
      <w:docPartBody>
        <w:p w:rsidR="003A1DEA" w:rsidRDefault="00AF2AF7" w:rsidP="00AF2AF7">
          <w:pPr>
            <w:pStyle w:val="23661D87BB3F40838E98A37B9351AC01"/>
          </w:pPr>
          <w:r w:rsidRPr="004166D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3894"/>
    <w:rsid w:val="001407B7"/>
    <w:rsid w:val="002510EB"/>
    <w:rsid w:val="002B3AB9"/>
    <w:rsid w:val="0034751E"/>
    <w:rsid w:val="003A1DEA"/>
    <w:rsid w:val="004E3894"/>
    <w:rsid w:val="00AF2AF7"/>
    <w:rsid w:val="00B91D20"/>
    <w:rsid w:val="00CF2B73"/>
    <w:rsid w:val="00F4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2AF7"/>
    <w:rPr>
      <w:color w:val="808080"/>
    </w:rPr>
  </w:style>
  <w:style w:type="paragraph" w:customStyle="1" w:styleId="011CE10D9A2E4C1EBD19F4A67A6F5C694">
    <w:name w:val="011CE10D9A2E4C1EBD19F4A67A6F5C694"/>
    <w:rsid w:val="00AF2AF7"/>
    <w:rPr>
      <w:rFonts w:eastAsiaTheme="minorHAnsi"/>
      <w:lang w:eastAsia="en-US"/>
    </w:rPr>
  </w:style>
  <w:style w:type="paragraph" w:customStyle="1" w:styleId="3FDCB10F8F914440A22FBBD6AAD043983">
    <w:name w:val="3FDCB10F8F914440A22FBBD6AAD043983"/>
    <w:rsid w:val="00AF2AF7"/>
    <w:rPr>
      <w:rFonts w:eastAsiaTheme="minorHAnsi"/>
      <w:lang w:eastAsia="en-US"/>
    </w:rPr>
  </w:style>
  <w:style w:type="paragraph" w:customStyle="1" w:styleId="23661D87BB3F40838E98A37B9351AC01">
    <w:name w:val="23661D87BB3F40838E98A37B9351AC01"/>
    <w:rsid w:val="00AF2AF7"/>
    <w:rPr>
      <w:rFonts w:eastAsiaTheme="minorHAnsi"/>
      <w:lang w:eastAsia="en-US"/>
    </w:rPr>
  </w:style>
  <w:style w:type="paragraph" w:customStyle="1" w:styleId="D03D2DC31E584FC294F585570F57856B1">
    <w:name w:val="D03D2DC31E584FC294F585570F57856B1"/>
    <w:rsid w:val="00AF2AF7"/>
    <w:rPr>
      <w:rFonts w:eastAsiaTheme="minorHAnsi"/>
      <w:lang w:eastAsia="en-US"/>
    </w:rPr>
  </w:style>
  <w:style w:type="paragraph" w:customStyle="1" w:styleId="347F3D7E2D0444DC8C9ACC4E070531AC1">
    <w:name w:val="347F3D7E2D0444DC8C9ACC4E070531AC1"/>
    <w:rsid w:val="00AF2AF7"/>
    <w:rPr>
      <w:rFonts w:eastAsiaTheme="minorHAnsi"/>
      <w:lang w:eastAsia="en-US"/>
    </w:rPr>
  </w:style>
  <w:style w:type="paragraph" w:customStyle="1" w:styleId="AFD817E9E7E04311879F929F16F69D0D1">
    <w:name w:val="AFD817E9E7E04311879F929F16F69D0D1"/>
    <w:rsid w:val="00AF2AF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DDB5C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59BC6D650D75498CE065EBD92514D1" ma:contentTypeVersion="17" ma:contentTypeDescription="Create a new document." ma:contentTypeScope="" ma:versionID="75cab1b5d1a0c2a77c3a2a79da7d1132">
  <xsd:schema xmlns:xsd="http://www.w3.org/2001/XMLSchema" xmlns:xs="http://www.w3.org/2001/XMLSchema" xmlns:p="http://schemas.microsoft.com/office/2006/metadata/properties" xmlns:ns2="3cb9200b-e5b3-4c67-be6e-a84f3a5f3123" xmlns:ns3="dec0f03d-7949-451f-90c8-0af8ed3cf7e1" xmlns:ns4="523f689c-f7ae-4a76-a1fa-6d74cf98322e" targetNamespace="http://schemas.microsoft.com/office/2006/metadata/properties" ma:root="true" ma:fieldsID="3b5f69e8a2b1f944e2a1f5baa9109ecd" ns2:_="" ns3:_="" ns4:_="">
    <xsd:import namespace="3cb9200b-e5b3-4c67-be6e-a84f3a5f3123"/>
    <xsd:import namespace="dec0f03d-7949-451f-90c8-0af8ed3cf7e1"/>
    <xsd:import namespace="523f689c-f7ae-4a76-a1fa-6d74cf9832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9200b-e5b3-4c67-be6e-a84f3a5f31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6146e66-9267-4332-9dd1-f2617dd7e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0f03d-7949-451f-90c8-0af8ed3cf7e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3f689c-f7ae-4a76-a1fa-6d74cf98322e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fece285c-e6ca-474c-be94-7c69fb27a723}" ma:internalName="TaxCatchAll" ma:showField="CatchAllData" ma:web="523f689c-f7ae-4a76-a1fa-6d74cf983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cb9200b-e5b3-4c67-be6e-a84f3a5f3123">
      <Terms xmlns="http://schemas.microsoft.com/office/infopath/2007/PartnerControls"/>
    </lcf76f155ced4ddcb4097134ff3c332f>
    <TaxCatchAll xmlns="523f689c-f7ae-4a76-a1fa-6d74cf98322e" xsi:nil="true"/>
  </documentManagement>
</p:properties>
</file>

<file path=customXml/itemProps1.xml><?xml version="1.0" encoding="utf-8"?>
<ds:datastoreItem xmlns:ds="http://schemas.openxmlformats.org/officeDocument/2006/customXml" ds:itemID="{ED58E6F5-FBCC-479A-9632-7C6139BD275B}"/>
</file>

<file path=customXml/itemProps2.xml><?xml version="1.0" encoding="utf-8"?>
<ds:datastoreItem xmlns:ds="http://schemas.openxmlformats.org/officeDocument/2006/customXml" ds:itemID="{F0C930BC-D762-4F35-B056-0DD581AA42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8D1B34-7CC4-4D8F-A040-9E62546B0038}">
  <ds:schemaRefs>
    <ds:schemaRef ds:uri="http://schemas.microsoft.com/office/2006/metadata/properties"/>
    <ds:schemaRef ds:uri="http://schemas.microsoft.com/office/infopath/2007/PartnerControls"/>
    <ds:schemaRef ds:uri="3cb9200b-e5b3-4c67-be6e-a84f3a5f3123"/>
    <ds:schemaRef ds:uri="523f689c-f7ae-4a76-a1fa-6d74cf98322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read Phillips</dc:creator>
  <cp:keywords/>
  <dc:description/>
  <cp:lastModifiedBy>Mairead Phillips</cp:lastModifiedBy>
  <cp:revision>3</cp:revision>
  <cp:lastPrinted>2021-05-12T23:29:00Z</cp:lastPrinted>
  <dcterms:created xsi:type="dcterms:W3CDTF">2023-06-01T07:00:00Z</dcterms:created>
  <dcterms:modified xsi:type="dcterms:W3CDTF">2023-06-20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59BC6D650D75498CE065EBD92514D1</vt:lpwstr>
  </property>
  <property fmtid="{D5CDD505-2E9C-101B-9397-08002B2CF9AE}" pid="3" name="Order">
    <vt:r8>102800</vt:r8>
  </property>
  <property fmtid="{D5CDD505-2E9C-101B-9397-08002B2CF9AE}" pid="4" name="MediaServiceImageTags">
    <vt:lpwstr/>
  </property>
</Properties>
</file>